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2BCBDD5C" w:rsidR="00AB59E5" w:rsidRDefault="00E67441" w:rsidP="00AB59E5">
      <w:pPr>
        <w:pStyle w:val="Heading1"/>
        <w:spacing w:after="240"/>
      </w:pPr>
      <w:r>
        <w:t>Board/</w:t>
      </w:r>
      <w:r w:rsidR="00AB59E5">
        <w:t>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7675E3D1" w:rsidR="003F7D5A" w:rsidRPr="00CF7E84" w:rsidRDefault="00F04B6A" w:rsidP="00AB59E5">
      <w:pPr>
        <w:pStyle w:val="Heading1"/>
      </w:pPr>
      <w:r>
        <w:t xml:space="preserve">Support for Environment Restoration Fund </w:t>
      </w:r>
      <w:r w:rsidR="003B0375">
        <w:t>-</w:t>
      </w:r>
      <w:r>
        <w:t xml:space="preserve"> Save Havens</w:t>
      </w:r>
      <w:r w:rsidR="00573D98">
        <w:t xml:space="preserve"> project</w:t>
      </w:r>
    </w:p>
    <w:p w14:paraId="2492CE00" w14:textId="7465DD9B" w:rsidR="00573D98" w:rsidRDefault="00CF7E84" w:rsidP="00CF7E84">
      <w:r w:rsidRPr="00CF7E84">
        <w:t xml:space="preserve">This letter </w:t>
      </w:r>
      <w:r w:rsidR="003B0375">
        <w:t>confirms board/</w:t>
      </w:r>
      <w:r w:rsidR="00B353A3" w:rsidRPr="00B353A3">
        <w:t xml:space="preserve">management support </w:t>
      </w:r>
      <w:r w:rsidRPr="00CF7E84">
        <w:t xml:space="preserve">for the </w:t>
      </w:r>
      <w:r w:rsidR="00F04B6A">
        <w:t>Safe Havens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53C19FAB" w:rsidR="00EB54DF" w:rsidRDefault="00EB54DF" w:rsidP="003B0375">
            <w:pPr>
              <w:pStyle w:val="Normaltable"/>
            </w:pPr>
            <w:r>
              <w:t xml:space="preserve">Project </w:t>
            </w:r>
            <w:r w:rsidR="003B0375">
              <w:t>titl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4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51AFD3EC" w:rsidR="008905A0" w:rsidRPr="003F7D5A" w:rsidRDefault="003E44D1" w:rsidP="00573D98">
    <w:pPr>
      <w:pStyle w:val="Footer"/>
      <w:tabs>
        <w:tab w:val="clear" w:pos="8640"/>
        <w:tab w:val="right" w:pos="8789"/>
      </w:tabs>
    </w:pPr>
    <w:r>
      <w:t xml:space="preserve">Safe Havens program </w:t>
    </w:r>
    <w:r w:rsidR="00573D98">
      <w:t>Board/ CEO Approval letter</w:t>
    </w:r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DA1C1C"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DA1C1C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12057" w14:textId="77777777" w:rsidR="00DA1C1C" w:rsidRDefault="00DA1C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E198E" w14:textId="77777777" w:rsidR="00DA1C1C" w:rsidRDefault="00DA1C1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0D3C8C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0375"/>
    <w:rsid w:val="003B4A77"/>
    <w:rsid w:val="003D78C7"/>
    <w:rsid w:val="003E44D1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5F5C72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DA1C1C"/>
    <w:rsid w:val="00E029B2"/>
    <w:rsid w:val="00E54EBB"/>
    <w:rsid w:val="00E60FE3"/>
    <w:rsid w:val="00E67441"/>
    <w:rsid w:val="00E72774"/>
    <w:rsid w:val="00EB54DF"/>
    <w:rsid w:val="00ED17D8"/>
    <w:rsid w:val="00F04B6A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5B223-1C01-4135-8BDE-61A5D950D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9</Words>
  <Characters>925</Characters>
  <Application>Microsoft Office Word</Application>
  <DocSecurity>0</DocSecurity>
  <Lines>3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 Havens Sample Board or CEO approval letter</vt:lpstr>
    </vt:vector>
  </TitlesOfParts>
  <Manager/>
  <Company/>
  <LinksUpToDate>false</LinksUpToDate>
  <CharactersWithSpaces>107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 Havens Sample Board or CEO approval letter</dc:title>
  <dc:subject/>
  <dc:creator/>
  <cp:keywords/>
  <dc:description/>
  <cp:lastModifiedBy/>
  <cp:revision>1</cp:revision>
  <dcterms:created xsi:type="dcterms:W3CDTF">2020-11-13T03:56:00Z</dcterms:created>
  <dcterms:modified xsi:type="dcterms:W3CDTF">2020-11-13T03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